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2687" w:rsidRDefault="00C3726A" w:rsidP="00F92687">
      <w:r>
        <w:t>Capstone</w:t>
      </w:r>
      <w:r w:rsidR="00F92687">
        <w:t xml:space="preserve"> Project</w:t>
      </w:r>
    </w:p>
    <w:p w:rsidR="00F92687" w:rsidRDefault="00F510E1" w:rsidP="00F92687">
      <w:r>
        <w:rPr>
          <w:noProof/>
        </w:rPr>
        <w:drawing>
          <wp:inline distT="0" distB="0" distL="0" distR="0">
            <wp:extent cx="5731510" cy="3747770"/>
            <wp:effectExtent l="0" t="0" r="2540" b="5080"/>
            <wp:docPr id="1" name="Picture 1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7-10-12 12_55_16-Police Lokesh Reddy_Dashboard1 - MicroStrategy Desktop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nalysis: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 the Quote quantity and quantity by location, you can easily see in the map chart that we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have derived the locations for zip codes providing information about the quantity ordered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nd the number of </w:t>
      </w:r>
      <w:proofErr w:type="spellStart"/>
      <w:r>
        <w:rPr>
          <w:sz w:val="23"/>
          <w:szCs w:val="23"/>
        </w:rPr>
        <w:t>subjobs</w:t>
      </w:r>
      <w:proofErr w:type="spellEnd"/>
      <w:r>
        <w:rPr>
          <w:sz w:val="23"/>
          <w:szCs w:val="23"/>
        </w:rPr>
        <w:t xml:space="preserve"> listed for that </w:t>
      </w:r>
      <w:proofErr w:type="gramStart"/>
      <w:r>
        <w:rPr>
          <w:sz w:val="23"/>
          <w:szCs w:val="23"/>
        </w:rPr>
        <w:t>particular location</w:t>
      </w:r>
      <w:proofErr w:type="gramEnd"/>
      <w:r>
        <w:rPr>
          <w:sz w:val="23"/>
          <w:szCs w:val="23"/>
        </w:rPr>
        <w:t xml:space="preserve">. The bubbles in the above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visualization shows the bubble chart for the areas by the quantity ordered.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 the Lead generation by location and agent visualization, information about the quote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price and the quantity by Sales agent for cities like New York, Chicago, Los Angeles and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eattle are displayed. The quote quantity in red denoted the lowest quote percentage for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</w:t>
      </w:r>
      <w:proofErr w:type="gramStart"/>
      <w:r>
        <w:rPr>
          <w:sz w:val="23"/>
          <w:szCs w:val="23"/>
        </w:rPr>
        <w:t>particular city</w:t>
      </w:r>
      <w:proofErr w:type="gramEnd"/>
      <w:r>
        <w:rPr>
          <w:sz w:val="23"/>
          <w:szCs w:val="23"/>
        </w:rPr>
        <w:t xml:space="preserve">. In the Job and Shipment trends to Location, the bar chart displays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formation about the Ship dates by week for locations on basis of their base price. It is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een that the base price decreases by week in 2014. For Shipment days late, information is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isplayed about the days the shipment was delayed by for a </w:t>
      </w:r>
      <w:proofErr w:type="gramStart"/>
      <w:r>
        <w:rPr>
          <w:sz w:val="23"/>
          <w:szCs w:val="23"/>
        </w:rPr>
        <w:t>particular Job</w:t>
      </w:r>
      <w:proofErr w:type="gramEnd"/>
      <w:r>
        <w:rPr>
          <w:sz w:val="23"/>
          <w:szCs w:val="23"/>
        </w:rPr>
        <w:t xml:space="preserve"> Shipment id. </w:t>
      </w:r>
    </w:p>
    <w:p w:rsidR="00F92687" w:rsidRDefault="00F92687" w:rsidP="00F92687">
      <w:pPr>
        <w:pStyle w:val="Default"/>
        <w:rPr>
          <w:sz w:val="23"/>
          <w:szCs w:val="23"/>
        </w:rPr>
      </w:pPr>
    </w:p>
    <w:p w:rsidR="00F92687" w:rsidRDefault="00F92687" w:rsidP="00F92687">
      <w:pPr>
        <w:pStyle w:val="Default"/>
        <w:rPr>
          <w:sz w:val="23"/>
          <w:szCs w:val="23"/>
        </w:rPr>
      </w:pP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ashboard 2: Invoice Trends </w:t>
      </w:r>
    </w:p>
    <w:p w:rsidR="00F92687" w:rsidRDefault="00F92687" w:rsidP="00F92687">
      <w:pPr>
        <w:pStyle w:val="Default"/>
        <w:rPr>
          <w:noProof/>
          <w:sz w:val="23"/>
          <w:szCs w:val="23"/>
          <w:lang w:eastAsia="en-IN"/>
        </w:rPr>
      </w:pPr>
      <w:r>
        <w:rPr>
          <w:sz w:val="23"/>
          <w:szCs w:val="23"/>
        </w:rPr>
        <w:t xml:space="preserve">Analysis: </w:t>
      </w:r>
    </w:p>
    <w:p w:rsidR="000D1845" w:rsidRDefault="00F510E1" w:rsidP="00F92687">
      <w:pPr>
        <w:pStyle w:val="Default"/>
        <w:rPr>
          <w:sz w:val="23"/>
          <w:szCs w:val="23"/>
        </w:rPr>
      </w:pPr>
      <w:r>
        <w:rPr>
          <w:noProof/>
          <w:sz w:val="23"/>
          <w:szCs w:val="23"/>
        </w:rPr>
        <w:lastRenderedPageBreak/>
        <w:drawing>
          <wp:inline distT="0" distB="0" distL="0" distR="0">
            <wp:extent cx="5731510" cy="3274060"/>
            <wp:effectExtent l="0" t="0" r="2540" b="2540"/>
            <wp:docPr id="2" name="Picture 2" descr="A screenshot of a map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7-10-12 12_56_33-Police Lokesh Reddy_Dashboard2 - MicroStrategy Desktop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92687" w:rsidRDefault="00F92687" w:rsidP="00F92687">
      <w:pPr>
        <w:pStyle w:val="Default"/>
        <w:pageBreakBefore/>
        <w:rPr>
          <w:sz w:val="23"/>
          <w:szCs w:val="23"/>
        </w:rPr>
      </w:pPr>
      <w:r>
        <w:rPr>
          <w:sz w:val="23"/>
          <w:szCs w:val="23"/>
        </w:rPr>
        <w:lastRenderedPageBreak/>
        <w:t xml:space="preserve">This grid data shows information about the invoice amount for the Sales class Id for four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ifferent types of cards generated by CPI Inc. The invoice amount by state shows us the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regions in United States by the invoice amounts. The regions showing green </w:t>
      </w:r>
      <w:proofErr w:type="spellStart"/>
      <w:r>
        <w:rPr>
          <w:sz w:val="23"/>
          <w:szCs w:val="23"/>
        </w:rPr>
        <w:t>color</w:t>
      </w:r>
      <w:proofErr w:type="spellEnd"/>
      <w:r>
        <w:rPr>
          <w:sz w:val="23"/>
          <w:szCs w:val="23"/>
        </w:rPr>
        <w:t xml:space="preserve"> have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highest invoice amount and the ones with red have the lowest.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ustomer invoice trends displays information about the invoice amount by the invoice due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ates with correspondence to the customer keys. This graph displays the information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bout the Customer Invoice Amount trends by Invoice due dates and the reflecting Invoice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mount which helps us understand how the Invoice amount changes over the period of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ime for each customer.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voice amounts by date and location, similar to the previous graph, shows grid data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formation about the due dates for Invoice amount by the location id. </w:t>
      </w:r>
    </w:p>
    <w:p w:rsidR="00F92687" w:rsidRDefault="00F92687" w:rsidP="00F92687">
      <w:pPr>
        <w:pStyle w:val="Default"/>
        <w:rPr>
          <w:sz w:val="23"/>
          <w:szCs w:val="23"/>
        </w:rPr>
      </w:pPr>
    </w:p>
    <w:p w:rsidR="00F92687" w:rsidRDefault="00F92687" w:rsidP="00F92687">
      <w:pPr>
        <w:pStyle w:val="Default"/>
        <w:rPr>
          <w:sz w:val="23"/>
          <w:szCs w:val="23"/>
        </w:rPr>
      </w:pP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ashboard 3: Financial Summary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nalysis: </w:t>
      </w:r>
    </w:p>
    <w:p w:rsidR="00474977" w:rsidRDefault="00474977" w:rsidP="00F92687">
      <w:pPr>
        <w:pStyle w:val="Default"/>
        <w:rPr>
          <w:sz w:val="23"/>
          <w:szCs w:val="23"/>
        </w:rPr>
      </w:pPr>
    </w:p>
    <w:p w:rsidR="00F92687" w:rsidRDefault="00F510E1" w:rsidP="00F92687">
      <w:pPr>
        <w:pStyle w:val="Default"/>
        <w:rPr>
          <w:sz w:val="23"/>
          <w:szCs w:val="23"/>
        </w:rPr>
      </w:pPr>
      <w:r>
        <w:rPr>
          <w:noProof/>
          <w:sz w:val="23"/>
          <w:szCs w:val="23"/>
        </w:rPr>
        <w:drawing>
          <wp:inline distT="0" distB="0" distL="0" distR="0">
            <wp:extent cx="5731510" cy="3272155"/>
            <wp:effectExtent l="0" t="0" r="2540" b="4445"/>
            <wp:docPr id="3" name="Picture 3" descr="A screenshot of a video gam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7-10-12 12_56_11-Police Lokesh Reddy_Dashboard3 - MicroStrategy Desktop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687" w:rsidRDefault="00F92687" w:rsidP="00F92687">
      <w:pPr>
        <w:pStyle w:val="Default"/>
        <w:pageBreakBefore/>
        <w:rPr>
          <w:sz w:val="23"/>
          <w:szCs w:val="23"/>
        </w:rPr>
      </w:pPr>
      <w:r>
        <w:rPr>
          <w:sz w:val="23"/>
          <w:szCs w:val="23"/>
        </w:rPr>
        <w:lastRenderedPageBreak/>
        <w:t xml:space="preserve">From the above bubble </w:t>
      </w:r>
      <w:proofErr w:type="gramStart"/>
      <w:r>
        <w:rPr>
          <w:sz w:val="23"/>
          <w:szCs w:val="23"/>
        </w:rPr>
        <w:t>chart</w:t>
      </w:r>
      <w:proofErr w:type="gramEnd"/>
      <w:r>
        <w:rPr>
          <w:sz w:val="23"/>
          <w:szCs w:val="23"/>
        </w:rPr>
        <w:t xml:space="preserve"> it is seen how the budget overhead cost compares in relation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o the Actual machine cost and Actual </w:t>
      </w:r>
      <w:proofErr w:type="spellStart"/>
      <w:r>
        <w:rPr>
          <w:sz w:val="23"/>
          <w:szCs w:val="23"/>
        </w:rPr>
        <w:t>labor</w:t>
      </w:r>
      <w:proofErr w:type="spellEnd"/>
      <w:r>
        <w:rPr>
          <w:sz w:val="23"/>
          <w:szCs w:val="23"/>
        </w:rPr>
        <w:t xml:space="preserve"> cost. The below graph reflects the changes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for the bubbles in relation with the machine type and location. The bubbles in red shows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lowest budget overhead cost and the ones in green show higher overhead budget cost.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onclusion: From this analysis, we understand the key performance indicators of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CPI Company and the profit it has generated over the </w:t>
      </w:r>
      <w:proofErr w:type="gramStart"/>
      <w:r>
        <w:rPr>
          <w:sz w:val="23"/>
          <w:szCs w:val="23"/>
        </w:rPr>
        <w:t>time period</w:t>
      </w:r>
      <w:proofErr w:type="gramEnd"/>
      <w:r>
        <w:rPr>
          <w:sz w:val="23"/>
          <w:szCs w:val="23"/>
        </w:rPr>
        <w:t xml:space="preserve"> for </w:t>
      </w:r>
    </w:p>
    <w:p w:rsidR="00F92687" w:rsidRDefault="00F92687" w:rsidP="00F92687">
      <w:pPr>
        <w:pStyle w:val="Default"/>
        <w:rPr>
          <w:sz w:val="23"/>
          <w:szCs w:val="23"/>
        </w:rPr>
      </w:pPr>
      <w:proofErr w:type="gramStart"/>
      <w:r>
        <w:rPr>
          <w:sz w:val="23"/>
          <w:szCs w:val="23"/>
        </w:rPr>
        <w:t>particular regions</w:t>
      </w:r>
      <w:proofErr w:type="gramEnd"/>
      <w:r>
        <w:rPr>
          <w:sz w:val="23"/>
          <w:szCs w:val="23"/>
        </w:rPr>
        <w:t xml:space="preserve">. The job and shipment trends, invoice trends and the financial </w:t>
      </w:r>
    </w:p>
    <w:p w:rsidR="00F92687" w:rsidRDefault="00F92687" w:rsidP="00F9268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ummary give us an overall idea about the CPI growth </w:t>
      </w:r>
      <w:proofErr w:type="gramStart"/>
      <w:r>
        <w:rPr>
          <w:sz w:val="23"/>
          <w:szCs w:val="23"/>
        </w:rPr>
        <w:t>and also</w:t>
      </w:r>
      <w:proofErr w:type="gramEnd"/>
      <w:r>
        <w:rPr>
          <w:sz w:val="23"/>
          <w:szCs w:val="23"/>
        </w:rPr>
        <w:t xml:space="preserve"> tells about the </w:t>
      </w:r>
    </w:p>
    <w:p w:rsidR="00F92687" w:rsidRDefault="00F92687" w:rsidP="00F92687">
      <w:r>
        <w:rPr>
          <w:sz w:val="23"/>
          <w:szCs w:val="23"/>
        </w:rPr>
        <w:t>areas they need to improve on.</w:t>
      </w:r>
    </w:p>
    <w:p w:rsidR="000D3A99" w:rsidRDefault="00F510E1"/>
    <w:sectPr w:rsidR="000D3A99" w:rsidSect="002838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zM3MzI0MDI0N7RQ0lEKTi0uzszPAykwrAUA0SSAAywAAAA="/>
  </w:docVars>
  <w:rsids>
    <w:rsidRoot w:val="00F92687"/>
    <w:rsid w:val="000D1845"/>
    <w:rsid w:val="001E14E0"/>
    <w:rsid w:val="002F54AF"/>
    <w:rsid w:val="00474977"/>
    <w:rsid w:val="00714F9B"/>
    <w:rsid w:val="00C3726A"/>
    <w:rsid w:val="00F510E1"/>
    <w:rsid w:val="00F9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797E10-5DF0-494E-9592-1FB94E04B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268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92687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Lokesh Reddy | MAQ Software</cp:lastModifiedBy>
  <cp:revision>4</cp:revision>
  <dcterms:created xsi:type="dcterms:W3CDTF">2017-09-09T17:29:00Z</dcterms:created>
  <dcterms:modified xsi:type="dcterms:W3CDTF">2017-10-12T07:27:00Z</dcterms:modified>
</cp:coreProperties>
</file>